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BD572" w14:textId="77777777" w:rsidR="00D14388" w:rsidRPr="00050AF5" w:rsidRDefault="00865E9A" w:rsidP="00BC2B39">
      <w:pPr>
        <w:jc w:val="center"/>
        <w:rPr>
          <w:b/>
          <w:sz w:val="20"/>
          <w:szCs w:val="20"/>
        </w:rPr>
      </w:pPr>
      <w:bookmarkStart w:id="0" w:name="_Hlk33099595"/>
      <w:r>
        <w:rPr>
          <w:b/>
          <w:noProof/>
          <w:sz w:val="20"/>
          <w:szCs w:val="20"/>
        </w:rPr>
        <w:drawing>
          <wp:inline distT="0" distB="0" distL="0" distR="0" wp14:anchorId="2985996D" wp14:editId="055BC424">
            <wp:extent cx="5285714" cy="647619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mall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714" cy="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D507C" w14:textId="0F063419" w:rsidR="00BC2B39" w:rsidRPr="005F7AC3" w:rsidRDefault="005F7AC3" w:rsidP="005F7AC3">
      <w:pPr>
        <w:jc w:val="center"/>
        <w:rPr>
          <w:b/>
        </w:rPr>
      </w:pPr>
      <w:r>
        <w:rPr>
          <w:b/>
        </w:rPr>
        <w:t xml:space="preserve">State </w:t>
      </w:r>
      <w:r w:rsidR="002E5B86">
        <w:rPr>
          <w:b/>
        </w:rPr>
        <w:t>T</w:t>
      </w:r>
      <w:r>
        <w:rPr>
          <w:b/>
        </w:rPr>
        <w:t xml:space="preserve">ournament Checklist for </w:t>
      </w:r>
      <w:r w:rsidR="00BC2B39" w:rsidRPr="005F7AC3">
        <w:rPr>
          <w:b/>
        </w:rPr>
        <w:t>School District Spon</w:t>
      </w:r>
      <w:r w:rsidR="00894D76" w:rsidRPr="005F7AC3">
        <w:rPr>
          <w:b/>
        </w:rPr>
        <w:t>sor</w:t>
      </w:r>
      <w:r>
        <w:rPr>
          <w:b/>
        </w:rPr>
        <w:t>ed Teams</w:t>
      </w:r>
      <w:r w:rsidR="00894D76" w:rsidRPr="005F7AC3">
        <w:rPr>
          <w:b/>
        </w:rPr>
        <w:t xml:space="preserve"> </w:t>
      </w:r>
    </w:p>
    <w:p w14:paraId="6FC58973" w14:textId="26BF2FD7" w:rsidR="00BC2B39" w:rsidRPr="005F7AC3" w:rsidRDefault="00F539D0" w:rsidP="00BC2B39">
      <w:sdt>
        <w:sdtPr>
          <w:id w:val="-406449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</w:t>
      </w:r>
      <w:r w:rsidR="00BD704F" w:rsidRPr="005F7AC3">
        <w:t xml:space="preserve"> log in to </w:t>
      </w:r>
      <w:hyperlink r:id="rId10" w:history="1">
        <w:r w:rsidR="005F7AC3" w:rsidRPr="00037402">
          <w:rPr>
            <w:rStyle w:val="Hyperlink"/>
          </w:rPr>
          <w:t>www.registeryourteam.org</w:t>
        </w:r>
      </w:hyperlink>
      <w:r w:rsidR="005F7AC3">
        <w:t xml:space="preserve">  </w:t>
      </w:r>
      <w:r w:rsidR="00C43169">
        <w:t>-</w:t>
      </w:r>
      <w:r w:rsidR="000F0AC6" w:rsidRPr="00C43169">
        <w:rPr>
          <w:highlight w:val="yellow"/>
        </w:rPr>
        <w:t>We advise you to</w:t>
      </w:r>
      <w:r>
        <w:rPr>
          <w:highlight w:val="yellow"/>
        </w:rPr>
        <w:t xml:space="preserve"> start</w:t>
      </w:r>
      <w:r w:rsidR="000F0AC6" w:rsidRPr="00C43169">
        <w:rPr>
          <w:highlight w:val="yellow"/>
        </w:rPr>
        <w:t xml:space="preserve"> early and not wait</w:t>
      </w:r>
      <w:r w:rsidR="00C43169" w:rsidRPr="00C43169">
        <w:rPr>
          <w:highlight w:val="yellow"/>
        </w:rPr>
        <w:t>.</w:t>
      </w:r>
      <w:r w:rsidR="00C43169">
        <w:t xml:space="preserve"> </w:t>
      </w:r>
      <w:bookmarkStart w:id="1" w:name="_GoBack"/>
      <w:bookmarkEnd w:id="1"/>
    </w:p>
    <w:p w14:paraId="0836E9E8" w14:textId="6AA181D2" w:rsidR="00BC2B39" w:rsidRPr="005F7AC3" w:rsidRDefault="00F539D0" w:rsidP="00BC2B39">
      <w:sdt>
        <w:sdtPr>
          <w:id w:val="-443076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click on </w:t>
      </w:r>
      <w:r w:rsidR="00BD704F" w:rsidRPr="005F7AC3">
        <w:rPr>
          <w:b/>
        </w:rPr>
        <w:t xml:space="preserve">Registration for </w:t>
      </w:r>
      <w:r w:rsidR="00241FE9" w:rsidRPr="005F7AC3">
        <w:rPr>
          <w:b/>
        </w:rPr>
        <w:t>State Tournament</w:t>
      </w:r>
      <w:r w:rsidR="00C43169">
        <w:rPr>
          <w:b/>
        </w:rPr>
        <w:t xml:space="preserve"> (Lone Star Finals)</w:t>
      </w:r>
    </w:p>
    <w:p w14:paraId="3DB816C3" w14:textId="77777777" w:rsidR="00BC2B39" w:rsidRPr="005F7AC3" w:rsidRDefault="00F539D0" w:rsidP="00BC2B39">
      <w:pPr>
        <w:tabs>
          <w:tab w:val="left" w:pos="2175"/>
        </w:tabs>
      </w:pPr>
      <w:sdt>
        <w:sdtPr>
          <w:id w:val="-1275938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</w:t>
      </w:r>
      <w:r w:rsidR="00BD704F" w:rsidRPr="005F7AC3">
        <w:t xml:space="preserve">review </w:t>
      </w:r>
      <w:r w:rsidR="00406812" w:rsidRPr="005F7AC3">
        <w:t xml:space="preserve">the </w:t>
      </w:r>
      <w:r w:rsidR="00BD704F" w:rsidRPr="005F7AC3">
        <w:t>information and select complete for each section</w:t>
      </w:r>
      <w:r w:rsidR="00E51480" w:rsidRPr="005F7AC3">
        <w:t>.</w:t>
      </w:r>
    </w:p>
    <w:p w14:paraId="5A4E1A7E" w14:textId="77777777" w:rsidR="00BC2B39" w:rsidRPr="005F7AC3" w:rsidRDefault="00F539D0" w:rsidP="00BC2B39">
      <w:pPr>
        <w:tabs>
          <w:tab w:val="left" w:pos="2175"/>
        </w:tabs>
      </w:pPr>
      <w:sdt>
        <w:sdtPr>
          <w:id w:val="1187648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B39" w:rsidRPr="005F7AC3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review registration and select the </w:t>
      </w:r>
      <w:r w:rsidR="00E51480" w:rsidRPr="005F7AC3">
        <w:rPr>
          <w:b/>
        </w:rPr>
        <w:t>View Statement</w:t>
      </w:r>
      <w:r w:rsidR="00BC2B39" w:rsidRPr="005F7AC3">
        <w:t xml:space="preserve"> button at the bottom. A second window will open to view the team’s registration</w:t>
      </w:r>
      <w:r w:rsidR="00BC2B39" w:rsidRPr="005F7AC3">
        <w:rPr>
          <w:b/>
        </w:rPr>
        <w:t xml:space="preserve"> invoice</w:t>
      </w:r>
      <w:r w:rsidR="00BC2B39" w:rsidRPr="005F7AC3">
        <w:t xml:space="preserve">. </w:t>
      </w:r>
      <w:r w:rsidR="00BC2B39" w:rsidRPr="005F7AC3">
        <w:rPr>
          <w:b/>
        </w:rPr>
        <w:t>Print the invoice</w:t>
      </w:r>
      <w:r w:rsidR="00BC2B39" w:rsidRPr="005F7AC3">
        <w:t xml:space="preserve">. </w:t>
      </w:r>
    </w:p>
    <w:bookmarkStart w:id="2" w:name="_Hlk152246240"/>
    <w:p w14:paraId="61CA5A20" w14:textId="16F0B856" w:rsidR="00345006" w:rsidRDefault="00F539D0" w:rsidP="00345006">
      <w:pPr>
        <w:tabs>
          <w:tab w:val="left" w:pos="2175"/>
        </w:tabs>
      </w:pPr>
      <w:sdt>
        <w:sdtPr>
          <w:id w:val="1729490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006">
            <w:rPr>
              <w:rFonts w:ascii="MS Gothic" w:eastAsia="MS Gothic" w:hAnsi="MS Gothic" w:hint="eastAsia"/>
            </w:rPr>
            <w:t>☐</w:t>
          </w:r>
        </w:sdtContent>
      </w:sdt>
      <w:r w:rsidR="00BC2B39" w:rsidRPr="005F7AC3">
        <w:t xml:space="preserve"> </w:t>
      </w:r>
      <w:r w:rsidR="00BC2B39" w:rsidRPr="005F7AC3">
        <w:rPr>
          <w:b/>
        </w:rPr>
        <w:t>Team Manager</w:t>
      </w:r>
      <w:r w:rsidR="00BC2B39" w:rsidRPr="005F7AC3">
        <w:t xml:space="preserve"> will need to </w:t>
      </w:r>
      <w:r w:rsidR="00BC2B39" w:rsidRPr="005F7AC3">
        <w:rPr>
          <w:b/>
        </w:rPr>
        <w:t>highlight</w:t>
      </w:r>
      <w:r w:rsidR="00BC2B39" w:rsidRPr="005F7AC3">
        <w:t xml:space="preserve"> the payment instructions on the invoice before giving it to your campus secretary or finance office. </w:t>
      </w:r>
      <w:r w:rsidR="007E11D8" w:rsidRPr="005F7AC3">
        <w:t>Please be aware of your timeline.</w:t>
      </w:r>
    </w:p>
    <w:p w14:paraId="23005C18" w14:textId="39D883F0" w:rsidR="00345006" w:rsidRPr="00345006" w:rsidRDefault="007E11D8" w:rsidP="00345006">
      <w:pPr>
        <w:tabs>
          <w:tab w:val="left" w:pos="2175"/>
        </w:tabs>
      </w:pPr>
      <w:r w:rsidRPr="005F7AC3">
        <w:t xml:space="preserve"> </w:t>
      </w:r>
      <w:bookmarkEnd w:id="2"/>
      <w:sdt>
        <w:sdtPr>
          <w:id w:val="-274708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006">
            <w:rPr>
              <w:rFonts w:ascii="MS Gothic" w:eastAsia="MS Gothic" w:hAnsi="MS Gothic" w:hint="eastAsia"/>
            </w:rPr>
            <w:t>☐</w:t>
          </w:r>
        </w:sdtContent>
      </w:sdt>
      <w:r w:rsidR="00345006" w:rsidRPr="005F7AC3">
        <w:t xml:space="preserve"> </w:t>
      </w:r>
      <w:r w:rsidR="00345006" w:rsidRPr="005F7AC3">
        <w:rPr>
          <w:b/>
        </w:rPr>
        <w:t>Team Manager</w:t>
      </w:r>
      <w:r w:rsidR="00345006" w:rsidRPr="005F7AC3">
        <w:t xml:space="preserve"> will need to</w:t>
      </w:r>
      <w:r w:rsidR="00345006" w:rsidRPr="00345006">
        <w:rPr>
          <w:b/>
        </w:rPr>
        <w:t xml:space="preserve"> return</w:t>
      </w:r>
      <w:r w:rsidR="00345006" w:rsidRPr="00345006">
        <w:t xml:space="preserve"> to their </w:t>
      </w:r>
      <w:r w:rsidR="00345006" w:rsidRPr="00345006">
        <w:rPr>
          <w:b/>
        </w:rPr>
        <w:t>account</w:t>
      </w:r>
      <w:r w:rsidR="00345006" w:rsidRPr="00345006">
        <w:t xml:space="preserve"> </w:t>
      </w:r>
      <w:r w:rsidR="00345006" w:rsidRPr="000B6FDB">
        <w:rPr>
          <w:b/>
        </w:rPr>
        <w:t>prior to the deadline</w:t>
      </w:r>
      <w:r w:rsidR="00345006" w:rsidRPr="00345006">
        <w:t xml:space="preserve"> and</w:t>
      </w:r>
      <w:r w:rsidR="00345006" w:rsidRPr="000B6FDB">
        <w:rPr>
          <w:b/>
        </w:rPr>
        <w:t xml:space="preserve"> submit</w:t>
      </w:r>
      <w:r w:rsidR="00345006" w:rsidRPr="00345006">
        <w:t xml:space="preserve"> registration after payment has been applied. </w:t>
      </w:r>
      <w:r w:rsidR="000B6FDB">
        <w:t xml:space="preserve">You will not be scheduled if your registration is not successfully submitted (all boxes are completed). </w:t>
      </w:r>
    </w:p>
    <w:p w14:paraId="254A4B2B" w14:textId="6FF84197" w:rsidR="00E51480" w:rsidRPr="005F7AC3" w:rsidRDefault="00CA326C" w:rsidP="00BC2B39">
      <w:pPr>
        <w:tabs>
          <w:tab w:val="left" w:pos="2175"/>
        </w:tabs>
        <w:rPr>
          <w:b/>
          <w:color w:val="FF0000"/>
          <w:u w:val="single"/>
        </w:rPr>
      </w:pPr>
      <w:r w:rsidRPr="005F7AC3">
        <w:rPr>
          <w:b/>
          <w:color w:val="FF0000"/>
          <w:u w:val="single"/>
        </w:rPr>
        <w:t>*</w:t>
      </w:r>
      <w:r w:rsidR="00E51480" w:rsidRPr="005F7AC3">
        <w:rPr>
          <w:b/>
          <w:color w:val="FF0000"/>
          <w:u w:val="single"/>
        </w:rPr>
        <w:t xml:space="preserve">USPS- We highly encourage you to use a P.O. or pay using a credit card. </w:t>
      </w:r>
      <w:r w:rsidR="005F7AC3">
        <w:rPr>
          <w:b/>
          <w:color w:val="FF0000"/>
          <w:u w:val="single"/>
        </w:rPr>
        <w:t xml:space="preserve"> S</w:t>
      </w:r>
      <w:r w:rsidR="00763E9E" w:rsidRPr="005F7AC3">
        <w:rPr>
          <w:b/>
          <w:color w:val="FF0000"/>
          <w:u w:val="single"/>
        </w:rPr>
        <w:t>chool district check</w:t>
      </w:r>
      <w:r w:rsidR="005F7AC3">
        <w:rPr>
          <w:b/>
          <w:color w:val="FF0000"/>
          <w:u w:val="single"/>
        </w:rPr>
        <w:t>s mailed could</w:t>
      </w:r>
      <w:r w:rsidR="00763E9E" w:rsidRPr="005F7AC3">
        <w:rPr>
          <w:b/>
          <w:color w:val="FF0000"/>
          <w:u w:val="single"/>
        </w:rPr>
        <w:t xml:space="preserve"> likely be delayed. Please consult with your local post office. Payment or a school purchase order must meet the deadline of </w:t>
      </w:r>
      <w:r w:rsidR="00AE7D04">
        <w:rPr>
          <w:b/>
          <w:color w:val="FF0000"/>
          <w:u w:val="single"/>
        </w:rPr>
        <w:t xml:space="preserve">March </w:t>
      </w:r>
      <w:r w:rsidR="000B6FDB">
        <w:rPr>
          <w:b/>
          <w:color w:val="FF0000"/>
          <w:u w:val="single"/>
        </w:rPr>
        <w:t>7</w:t>
      </w:r>
      <w:r w:rsidR="00AE7D04">
        <w:rPr>
          <w:b/>
          <w:color w:val="FF0000"/>
          <w:u w:val="single"/>
        </w:rPr>
        <w:t>, 202</w:t>
      </w:r>
      <w:r w:rsidR="000B6FDB">
        <w:rPr>
          <w:b/>
          <w:color w:val="FF0000"/>
          <w:u w:val="single"/>
        </w:rPr>
        <w:t>4</w:t>
      </w:r>
      <w:r w:rsidR="00763E9E" w:rsidRPr="005F7AC3">
        <w:rPr>
          <w:b/>
          <w:color w:val="FF0000"/>
          <w:u w:val="single"/>
        </w:rPr>
        <w:t xml:space="preserve"> to ensure the team is </w:t>
      </w:r>
      <w:r w:rsidR="00BE7C17" w:rsidRPr="005F7AC3">
        <w:rPr>
          <w:b/>
          <w:color w:val="FF0000"/>
          <w:u w:val="single"/>
        </w:rPr>
        <w:t xml:space="preserve">included on the State Tournament Schedule. Teams will not be scheduled if deadlines are not met. </w:t>
      </w:r>
      <w:r w:rsidR="003707A8">
        <w:rPr>
          <w:b/>
          <w:color w:val="FF0000"/>
          <w:u w:val="single"/>
        </w:rPr>
        <w:t xml:space="preserve">All portions of the registration must be completed and registration submitted online prior to the deadline. </w:t>
      </w:r>
    </w:p>
    <w:p w14:paraId="63D42F97" w14:textId="17250936" w:rsidR="003B664D" w:rsidRPr="005F7AC3" w:rsidRDefault="003B664D" w:rsidP="00BC2B39">
      <w:pPr>
        <w:tabs>
          <w:tab w:val="left" w:pos="2175"/>
        </w:tabs>
      </w:pPr>
      <w:r w:rsidRPr="005F7AC3">
        <w:rPr>
          <w:b/>
        </w:rPr>
        <w:t>Option1</w:t>
      </w:r>
      <w:r w:rsidRPr="005F7AC3">
        <w:t xml:space="preserve"> </w:t>
      </w:r>
      <w:r w:rsidR="00FB5BAD">
        <w:rPr>
          <w:b/>
          <w:u w:val="single"/>
        </w:rPr>
        <w:t>Securing Spot with a</w:t>
      </w:r>
      <w:r w:rsidRPr="005F7AC3">
        <w:rPr>
          <w:b/>
          <w:u w:val="single"/>
        </w:rPr>
        <w:t xml:space="preserve"> School District Purchase Order </w:t>
      </w:r>
      <w:r w:rsidR="0059208C" w:rsidRPr="005F7AC3">
        <w:rPr>
          <w:b/>
          <w:u w:val="single"/>
        </w:rPr>
        <w:t xml:space="preserve">– </w:t>
      </w:r>
      <w:r w:rsidR="00AA5EB4" w:rsidRPr="005F7AC3">
        <w:rPr>
          <w:b/>
          <w:u w:val="single"/>
        </w:rPr>
        <w:t>*</w:t>
      </w:r>
      <w:r w:rsidR="0059208C" w:rsidRPr="005F7AC3">
        <w:rPr>
          <w:b/>
          <w:color w:val="FF0000"/>
          <w:highlight w:val="yellow"/>
          <w:u w:val="single"/>
        </w:rPr>
        <w:t>Please be sure the vendor is correct on the P.O</w:t>
      </w:r>
    </w:p>
    <w:p w14:paraId="5E32A6FB" w14:textId="3F5B2B41" w:rsidR="00BC2B39" w:rsidRPr="005F7AC3" w:rsidRDefault="00F539D0" w:rsidP="00BC2B39">
      <w:pPr>
        <w:tabs>
          <w:tab w:val="left" w:pos="2175"/>
        </w:tabs>
      </w:pPr>
      <w:sdt>
        <w:sdtPr>
          <w:id w:val="2104762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F32" w:rsidRPr="005F7AC3">
            <w:rPr>
              <w:rFonts w:ascii="MS Gothic" w:eastAsia="MS Gothic" w:hAnsi="MS Gothic" w:hint="eastAsia"/>
            </w:rPr>
            <w:t>☐</w:t>
          </w:r>
        </w:sdtContent>
      </w:sdt>
      <w:r w:rsidR="00C02F32" w:rsidRPr="005F7AC3">
        <w:t xml:space="preserve"> </w:t>
      </w:r>
      <w:r w:rsidR="00C02F32" w:rsidRPr="005F7AC3">
        <w:rPr>
          <w:b/>
        </w:rPr>
        <w:t>Payee</w:t>
      </w:r>
      <w:r w:rsidR="00F35404" w:rsidRPr="005F7AC3">
        <w:t xml:space="preserve"> will</w:t>
      </w:r>
      <w:r w:rsidR="00C02F32" w:rsidRPr="005F7AC3">
        <w:t xml:space="preserve"> </w:t>
      </w:r>
      <w:r w:rsidR="00C02F32" w:rsidRPr="005F7AC3">
        <w:rPr>
          <w:b/>
        </w:rPr>
        <w:t>scan and email</w:t>
      </w:r>
      <w:r w:rsidR="003E35AE" w:rsidRPr="005F7AC3">
        <w:t xml:space="preserve"> an official (no</w:t>
      </w:r>
      <w:r w:rsidR="00C02F32" w:rsidRPr="005F7AC3">
        <w:t xml:space="preserve"> requisitions)</w:t>
      </w:r>
      <w:r w:rsidR="00C02F32" w:rsidRPr="005F7AC3">
        <w:rPr>
          <w:b/>
        </w:rPr>
        <w:t xml:space="preserve"> purchase orde</w:t>
      </w:r>
      <w:r w:rsidR="00C02F32" w:rsidRPr="005F7AC3">
        <w:t xml:space="preserve">r to </w:t>
      </w:r>
      <w:hyperlink r:id="rId11" w:history="1">
        <w:r w:rsidR="00C02F32" w:rsidRPr="005F7AC3">
          <w:rPr>
            <w:rStyle w:val="Hyperlink"/>
          </w:rPr>
          <w:t>jarvisj@greenvilleisd.com</w:t>
        </w:r>
      </w:hyperlink>
      <w:r w:rsidR="00C02F32" w:rsidRPr="005F7AC3">
        <w:t xml:space="preserve"> no later than</w:t>
      </w:r>
      <w:r w:rsidR="00C02F32" w:rsidRPr="005F7AC3">
        <w:rPr>
          <w:u w:val="single"/>
        </w:rPr>
        <w:t xml:space="preserve"> </w:t>
      </w:r>
      <w:r w:rsidR="00C02F32" w:rsidRPr="005F7AC3">
        <w:rPr>
          <w:b/>
          <w:u w:val="single"/>
        </w:rPr>
        <w:t>noon</w:t>
      </w:r>
      <w:r w:rsidR="0051586F" w:rsidRPr="005F7AC3">
        <w:rPr>
          <w:b/>
        </w:rPr>
        <w:t xml:space="preserve"> on </w:t>
      </w:r>
      <w:r w:rsidR="00AE7D04">
        <w:rPr>
          <w:b/>
        </w:rPr>
        <w:t xml:space="preserve">March </w:t>
      </w:r>
      <w:r w:rsidR="000B6FDB">
        <w:rPr>
          <w:b/>
        </w:rPr>
        <w:t>7</w:t>
      </w:r>
      <w:r w:rsidR="00AE7D04">
        <w:rPr>
          <w:b/>
        </w:rPr>
        <w:t>, 202</w:t>
      </w:r>
      <w:r w:rsidR="000B6FDB">
        <w:rPr>
          <w:b/>
        </w:rPr>
        <w:t>4</w:t>
      </w:r>
      <w:r w:rsidR="00F438BA" w:rsidRPr="005F7AC3">
        <w:rPr>
          <w:b/>
        </w:rPr>
        <w:t xml:space="preserve"> </w:t>
      </w:r>
      <w:r w:rsidR="00F438BA" w:rsidRPr="00FB5BAD">
        <w:rPr>
          <w:u w:val="single"/>
        </w:rPr>
        <w:t>along with a copy of the invoice</w:t>
      </w:r>
      <w:r w:rsidR="00C02F32" w:rsidRPr="005F7AC3">
        <w:t>.</w:t>
      </w:r>
      <w:r w:rsidR="00196B57">
        <w:t xml:space="preserve"> </w:t>
      </w:r>
      <w:r w:rsidR="0051586F" w:rsidRPr="005F7AC3">
        <w:t xml:space="preserve">Teams will not be allowed to </w:t>
      </w:r>
      <w:r w:rsidR="007E11D8" w:rsidRPr="005F7AC3">
        <w:t xml:space="preserve">compete without a purchase order on file on </w:t>
      </w:r>
      <w:r w:rsidR="00196B57">
        <w:t xml:space="preserve">or payment has been made prior </w:t>
      </w:r>
      <w:r w:rsidR="00AE7D04">
        <w:t xml:space="preserve">March </w:t>
      </w:r>
      <w:r w:rsidR="00196B57">
        <w:t>7</w:t>
      </w:r>
      <w:r w:rsidR="00AE7D04">
        <w:t>, 202</w:t>
      </w:r>
      <w:r w:rsidR="00196B57">
        <w:t>4</w:t>
      </w:r>
      <w:r w:rsidR="007E11D8" w:rsidRPr="005F7AC3">
        <w:t xml:space="preserve">. </w:t>
      </w:r>
      <w:r w:rsidR="0051586F" w:rsidRPr="005F7AC3">
        <w:t xml:space="preserve"> </w:t>
      </w:r>
      <w:r w:rsidR="00406812" w:rsidRPr="005F7AC3">
        <w:t xml:space="preserve">Please note an accepted P.O. sent no later than </w:t>
      </w:r>
      <w:r w:rsidR="00AE7D04">
        <w:t xml:space="preserve">March </w:t>
      </w:r>
      <w:r w:rsidR="00196B57">
        <w:t>7</w:t>
      </w:r>
      <w:r w:rsidR="00AE7D04">
        <w:t>, 202</w:t>
      </w:r>
      <w:r w:rsidR="00196B57">
        <w:t>4</w:t>
      </w:r>
      <w:r w:rsidR="00406812" w:rsidRPr="005F7AC3">
        <w:t xml:space="preserve">, at noon will secure your team’s spot on the schedule. </w:t>
      </w:r>
      <w:r w:rsidR="00AA5EB4" w:rsidRPr="005F7AC3">
        <w:t xml:space="preserve">Please be sure the vendor name and address matches. We cannot accept purchase orders addressed to you anyone else. </w:t>
      </w:r>
      <w:r w:rsidR="00520870" w:rsidRPr="005F7AC3">
        <w:t xml:space="preserve">Our office will send a received email once it has been accepted. </w:t>
      </w:r>
    </w:p>
    <w:p w14:paraId="31C641AB" w14:textId="708680FF" w:rsidR="0059208C" w:rsidRPr="005F7AC3" w:rsidRDefault="00AA5EB4" w:rsidP="00BC2B39">
      <w:pPr>
        <w:tabs>
          <w:tab w:val="left" w:pos="2175"/>
        </w:tabs>
        <w:rPr>
          <w:highlight w:val="yellow"/>
        </w:rPr>
      </w:pPr>
      <w:r w:rsidRPr="005F7AC3">
        <w:rPr>
          <w:highlight w:val="yellow"/>
        </w:rPr>
        <w:t>*</w:t>
      </w:r>
      <w:r w:rsidR="0059208C" w:rsidRPr="005F7AC3">
        <w:rPr>
          <w:highlight w:val="yellow"/>
        </w:rPr>
        <w:t xml:space="preserve">Vendor Name: Texas Destination Imagination or TXCPSO (Texas Creative </w:t>
      </w:r>
      <w:r w:rsidR="0034705A" w:rsidRPr="005F7AC3">
        <w:rPr>
          <w:highlight w:val="yellow"/>
        </w:rPr>
        <w:t>Problem-Solving</w:t>
      </w:r>
      <w:r w:rsidR="0059208C" w:rsidRPr="005F7AC3">
        <w:rPr>
          <w:highlight w:val="yellow"/>
        </w:rPr>
        <w:t xml:space="preserve"> Organization</w:t>
      </w:r>
      <w:r w:rsidR="005F7AC3">
        <w:rPr>
          <w:highlight w:val="yellow"/>
        </w:rPr>
        <w:t xml:space="preserve"> </w:t>
      </w:r>
      <w:r w:rsidR="0059208C" w:rsidRPr="005F7AC3">
        <w:rPr>
          <w:highlight w:val="yellow"/>
        </w:rPr>
        <w:t xml:space="preserve">P.O. Box 8634 </w:t>
      </w:r>
    </w:p>
    <w:p w14:paraId="1DD20175" w14:textId="77777777" w:rsidR="0059208C" w:rsidRPr="005F7AC3" w:rsidRDefault="0059208C" w:rsidP="00BC2B39">
      <w:pPr>
        <w:tabs>
          <w:tab w:val="left" w:pos="2175"/>
        </w:tabs>
      </w:pPr>
      <w:r w:rsidRPr="005F7AC3">
        <w:rPr>
          <w:highlight w:val="yellow"/>
        </w:rPr>
        <w:t>Greenville, TX 75404</w:t>
      </w:r>
    </w:p>
    <w:p w14:paraId="1C8EB228" w14:textId="6DC19D8C" w:rsidR="003B664D" w:rsidRPr="005F7AC3" w:rsidRDefault="003B664D" w:rsidP="00BC2B39">
      <w:pPr>
        <w:tabs>
          <w:tab w:val="left" w:pos="2175"/>
        </w:tabs>
      </w:pPr>
      <w:r w:rsidRPr="005F7AC3">
        <w:rPr>
          <w:b/>
        </w:rPr>
        <w:t>Option 2</w:t>
      </w:r>
      <w:r w:rsidRPr="005F7AC3">
        <w:rPr>
          <w:b/>
          <w:u w:val="single"/>
        </w:rPr>
        <w:t xml:space="preserve"> </w:t>
      </w:r>
      <w:r w:rsidR="00700C30">
        <w:rPr>
          <w:b/>
          <w:u w:val="single"/>
        </w:rPr>
        <w:t xml:space="preserve">Preferred Method- </w:t>
      </w:r>
      <w:r w:rsidRPr="005F7AC3">
        <w:rPr>
          <w:b/>
          <w:u w:val="single"/>
        </w:rPr>
        <w:t>Paying with a School District Credit Card (you may pay for multiple teams at once)</w:t>
      </w:r>
    </w:p>
    <w:bookmarkStart w:id="3" w:name="_Hlk95201807"/>
    <w:p w14:paraId="29557B67" w14:textId="77777777" w:rsidR="003B664D" w:rsidRPr="005F7AC3" w:rsidRDefault="00F539D0" w:rsidP="003B664D">
      <w:pPr>
        <w:tabs>
          <w:tab w:val="left" w:pos="3765"/>
        </w:tabs>
      </w:pPr>
      <w:sdt>
        <w:sdtPr>
          <w:id w:val="-1628618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664D" w:rsidRPr="005F7AC3">
            <w:rPr>
              <w:rFonts w:ascii="MS Gothic" w:eastAsia="MS Gothic" w:hAnsi="MS Gothic" w:hint="eastAsia"/>
            </w:rPr>
            <w:t>☐</w:t>
          </w:r>
        </w:sdtContent>
      </w:sdt>
      <w:bookmarkEnd w:id="3"/>
      <w:r w:rsidR="003B664D" w:rsidRPr="005F7AC3">
        <w:t xml:space="preserve"> </w:t>
      </w:r>
      <w:r w:rsidR="003B664D" w:rsidRPr="005F7AC3">
        <w:rPr>
          <w:b/>
        </w:rPr>
        <w:t>Payee</w:t>
      </w:r>
      <w:r w:rsidR="003B664D" w:rsidRPr="005F7AC3">
        <w:t xml:space="preserve"> </w:t>
      </w:r>
      <w:r w:rsidR="00AF24B7" w:rsidRPr="005F7AC3">
        <w:t xml:space="preserve">can use the link found on our website at </w:t>
      </w:r>
      <w:hyperlink r:id="rId12" w:history="1">
        <w:r w:rsidR="00AF24B7" w:rsidRPr="005F7AC3">
          <w:rPr>
            <w:rStyle w:val="Hyperlink"/>
          </w:rPr>
          <w:t>https://texasdi.org/state-tournament</w:t>
        </w:r>
      </w:hyperlink>
      <w:r w:rsidR="00AF24B7" w:rsidRPr="005F7AC3">
        <w:t xml:space="preserve"> </w:t>
      </w:r>
      <w:r w:rsidR="001E00B9" w:rsidRPr="005F7AC3">
        <w:t xml:space="preserve"> to pay </w:t>
      </w:r>
      <w:r w:rsidR="00AF24B7" w:rsidRPr="005F7AC3">
        <w:t xml:space="preserve">for 3 or more teams. </w:t>
      </w:r>
      <w:r w:rsidR="00CA326C" w:rsidRPr="005F7AC3">
        <w:t xml:space="preserve">If you have less than 3 teams, please pay online at registeryourteam.org. </w:t>
      </w:r>
    </w:p>
    <w:p w14:paraId="7B8494A1" w14:textId="71384A22" w:rsidR="00C02F32" w:rsidRPr="005F7AC3" w:rsidRDefault="00F539D0" w:rsidP="00C02F32">
      <w:pPr>
        <w:tabs>
          <w:tab w:val="left" w:pos="2175"/>
        </w:tabs>
      </w:pPr>
      <w:sdt>
        <w:sdtPr>
          <w:id w:val="-16125927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2F32" w:rsidRPr="005F7AC3">
            <w:rPr>
              <w:rFonts w:ascii="MS Gothic" w:eastAsia="MS Gothic" w:hAnsi="MS Gothic" w:hint="eastAsia"/>
            </w:rPr>
            <w:t>☐</w:t>
          </w:r>
        </w:sdtContent>
      </w:sdt>
      <w:r w:rsidR="00C02F32" w:rsidRPr="005F7AC3">
        <w:t xml:space="preserve"> </w:t>
      </w:r>
      <w:r w:rsidR="00C02F32" w:rsidRPr="005F7AC3">
        <w:rPr>
          <w:b/>
        </w:rPr>
        <w:t>Team Manager</w:t>
      </w:r>
      <w:r w:rsidR="00C02F32" w:rsidRPr="005F7AC3">
        <w:t xml:space="preserve"> will </w:t>
      </w:r>
      <w:r w:rsidR="00C02F32" w:rsidRPr="005F7AC3">
        <w:rPr>
          <w:b/>
        </w:rPr>
        <w:t>log int</w:t>
      </w:r>
      <w:r w:rsidR="002A22F2" w:rsidRPr="005F7AC3">
        <w:rPr>
          <w:b/>
        </w:rPr>
        <w:t>o registeryourteam.org</w:t>
      </w:r>
      <w:r w:rsidR="00C02F32" w:rsidRPr="005F7AC3">
        <w:t>, TM area, cli</w:t>
      </w:r>
      <w:r w:rsidR="002A22F2" w:rsidRPr="005F7AC3">
        <w:t>ck on</w:t>
      </w:r>
      <w:r w:rsidR="00520870" w:rsidRPr="005F7AC3">
        <w:t xml:space="preserve"> State Tournament Registration</w:t>
      </w:r>
      <w:r w:rsidR="00C02F32" w:rsidRPr="005F7AC3">
        <w:t xml:space="preserve">, </w:t>
      </w:r>
      <w:r w:rsidR="00894D76" w:rsidRPr="005F7AC3">
        <w:t>and select</w:t>
      </w:r>
      <w:r w:rsidR="00001643" w:rsidRPr="005F7AC3">
        <w:t xml:space="preserve"> </w:t>
      </w:r>
      <w:r w:rsidR="002A22F2" w:rsidRPr="005F7AC3">
        <w:rPr>
          <w:b/>
        </w:rPr>
        <w:t>View receipt/statement</w:t>
      </w:r>
      <w:r w:rsidR="00001643" w:rsidRPr="005F7AC3">
        <w:t xml:space="preserve"> button at the bottom. If payment has been applied</w:t>
      </w:r>
      <w:r w:rsidR="000D6363" w:rsidRPr="005F7AC3">
        <w:t>, the Print button</w:t>
      </w:r>
      <w:r w:rsidR="00001643" w:rsidRPr="005F7AC3">
        <w:t xml:space="preserve"> will open a second window and the registration will show</w:t>
      </w:r>
      <w:r w:rsidR="00001643" w:rsidRPr="005F7AC3">
        <w:rPr>
          <w:b/>
        </w:rPr>
        <w:t xml:space="preserve"> PAID</w:t>
      </w:r>
      <w:r w:rsidR="00001643" w:rsidRPr="005F7AC3">
        <w:t>. This will act as your</w:t>
      </w:r>
      <w:r w:rsidR="00001643" w:rsidRPr="005F7AC3">
        <w:rPr>
          <w:b/>
        </w:rPr>
        <w:t xml:space="preserve"> receipt</w:t>
      </w:r>
      <w:r w:rsidR="00001643" w:rsidRPr="005F7AC3">
        <w:t xml:space="preserve">. </w:t>
      </w:r>
      <w:r w:rsidR="00520870" w:rsidRPr="005F7AC3">
        <w:t xml:space="preserve">Please share this with your finance office. </w:t>
      </w:r>
      <w:r w:rsidR="0055456D">
        <w:t xml:space="preserve"> See steps above</w:t>
      </w:r>
      <w:r w:rsidR="00FB5BAD">
        <w:t xml:space="preserve"> in order to complete registration prior to the deadline</w:t>
      </w:r>
      <w:r w:rsidR="0055456D">
        <w:t xml:space="preserve">. </w:t>
      </w:r>
    </w:p>
    <w:p w14:paraId="2846DC9A" w14:textId="77777777" w:rsidR="007823C6" w:rsidRPr="005F7AC3" w:rsidRDefault="00F539D0" w:rsidP="00C02F32">
      <w:pPr>
        <w:tabs>
          <w:tab w:val="left" w:pos="2175"/>
        </w:tabs>
      </w:pPr>
      <w:sdt>
        <w:sdtPr>
          <w:id w:val="-1281875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7EA0" w:rsidRPr="005F7AC3">
            <w:rPr>
              <w:rFonts w:ascii="MS Gothic" w:eastAsia="MS Gothic" w:hAnsi="MS Gothic" w:hint="eastAsia"/>
            </w:rPr>
            <w:t>☐</w:t>
          </w:r>
        </w:sdtContent>
      </w:sdt>
      <w:r w:rsidR="00B67EA0" w:rsidRPr="005F7AC3">
        <w:t xml:space="preserve"> </w:t>
      </w:r>
      <w:r w:rsidR="00B67EA0" w:rsidRPr="005F7AC3">
        <w:rPr>
          <w:b/>
        </w:rPr>
        <w:t>Team Manager</w:t>
      </w:r>
      <w:r w:rsidR="00B67EA0" w:rsidRPr="005F7AC3">
        <w:t xml:space="preserve"> wil</w:t>
      </w:r>
      <w:r w:rsidR="002A22F2" w:rsidRPr="005F7AC3">
        <w:t>l follow the tournament timeline located on our website.  https://texasdi.org/state-tournament</w:t>
      </w:r>
    </w:p>
    <w:p w14:paraId="4189BA04" w14:textId="55C97593" w:rsidR="00F35404" w:rsidRPr="005F7AC3" w:rsidRDefault="00F35404" w:rsidP="00C02F32">
      <w:pPr>
        <w:tabs>
          <w:tab w:val="left" w:pos="2175"/>
        </w:tabs>
      </w:pPr>
      <w:r w:rsidRPr="005F7AC3">
        <w:rPr>
          <w:b/>
        </w:rPr>
        <w:t>Vendor Information</w:t>
      </w:r>
      <w:r w:rsidRPr="005F7AC3">
        <w:t>: Texas Destination Imagination</w:t>
      </w:r>
      <w:r w:rsidR="0017538B" w:rsidRPr="005F7AC3">
        <w:t xml:space="preserve"> or TXCPSO (Texas Creative </w:t>
      </w:r>
      <w:r w:rsidR="0055456D" w:rsidRPr="005F7AC3">
        <w:t>Problem-Solving</w:t>
      </w:r>
      <w:r w:rsidR="0017538B" w:rsidRPr="005F7AC3">
        <w:t xml:space="preserve"> Org.) </w:t>
      </w:r>
      <w:r w:rsidR="00884A65" w:rsidRPr="005F7AC3">
        <w:t xml:space="preserve">We own both names legally. </w:t>
      </w:r>
    </w:p>
    <w:p w14:paraId="5BB1FC86" w14:textId="48808DD8" w:rsidR="00F35404" w:rsidRPr="005F7AC3" w:rsidRDefault="00F35404" w:rsidP="00C02F32">
      <w:pPr>
        <w:tabs>
          <w:tab w:val="left" w:pos="2175"/>
        </w:tabs>
      </w:pPr>
      <w:r w:rsidRPr="005F7AC3">
        <w:rPr>
          <w:b/>
        </w:rPr>
        <w:t>Scan and Email</w:t>
      </w:r>
      <w:r w:rsidRPr="005F7AC3">
        <w:t xml:space="preserve"> to: </w:t>
      </w:r>
      <w:hyperlink r:id="rId13" w:history="1">
        <w:r w:rsidRPr="005F7AC3">
          <w:rPr>
            <w:rStyle w:val="Hyperlink"/>
          </w:rPr>
          <w:t>jarvisj@greenvilleisd.com</w:t>
        </w:r>
      </w:hyperlink>
      <w:r w:rsidR="00AF14C9" w:rsidRPr="005F7AC3">
        <w:t xml:space="preserve"> no later than </w:t>
      </w:r>
      <w:r w:rsidR="00AF14C9" w:rsidRPr="005F7AC3">
        <w:rPr>
          <w:u w:val="single"/>
        </w:rPr>
        <w:t>noon</w:t>
      </w:r>
      <w:r w:rsidR="00AF14C9" w:rsidRPr="005F7AC3">
        <w:t xml:space="preserve"> on </w:t>
      </w:r>
      <w:r w:rsidR="00AE7D04">
        <w:rPr>
          <w:u w:val="single"/>
        </w:rPr>
        <w:t xml:space="preserve">March </w:t>
      </w:r>
      <w:r w:rsidR="0055456D">
        <w:rPr>
          <w:u w:val="single"/>
        </w:rPr>
        <w:t>7</w:t>
      </w:r>
      <w:r w:rsidR="00AE7D04">
        <w:rPr>
          <w:u w:val="single"/>
        </w:rPr>
        <w:t>, 202</w:t>
      </w:r>
      <w:r w:rsidR="0055456D">
        <w:rPr>
          <w:u w:val="single"/>
        </w:rPr>
        <w:t>4</w:t>
      </w:r>
      <w:r w:rsidRPr="005F7AC3">
        <w:rPr>
          <w:u w:val="single"/>
        </w:rPr>
        <w:t>.</w:t>
      </w:r>
      <w:r w:rsidRPr="005F7AC3">
        <w:t xml:space="preserve"> </w:t>
      </w:r>
    </w:p>
    <w:p w14:paraId="56318F0C" w14:textId="77777777" w:rsidR="00865E9A" w:rsidRPr="005F7AC3" w:rsidRDefault="00B67EA0" w:rsidP="00C02F32">
      <w:pPr>
        <w:tabs>
          <w:tab w:val="left" w:pos="2175"/>
        </w:tabs>
        <w:rPr>
          <w:color w:val="FF0000"/>
        </w:rPr>
      </w:pPr>
      <w:r w:rsidRPr="005F7AC3">
        <w:rPr>
          <w:b/>
        </w:rPr>
        <w:t>Mail check to</w:t>
      </w:r>
      <w:r w:rsidRPr="005F7AC3">
        <w:t>: P.O. Box 8</w:t>
      </w:r>
      <w:r w:rsidR="0017538B" w:rsidRPr="005F7AC3">
        <w:t>634</w:t>
      </w:r>
      <w:r w:rsidRPr="005F7AC3">
        <w:t xml:space="preserve">, Greenville, TX 75404 </w:t>
      </w:r>
    </w:p>
    <w:p w14:paraId="07FDAA94" w14:textId="0F8728BC" w:rsidR="00001643" w:rsidRDefault="00B67EA0" w:rsidP="00C02F32">
      <w:pPr>
        <w:tabs>
          <w:tab w:val="left" w:pos="2175"/>
        </w:tabs>
      </w:pPr>
      <w:r w:rsidRPr="005F7AC3">
        <w:rPr>
          <w:b/>
        </w:rPr>
        <w:t>Office Number:</w:t>
      </w:r>
      <w:r w:rsidRPr="005F7AC3">
        <w:t xml:space="preserve"> 903-408-4452 (Please, have your team number available when calling). </w:t>
      </w:r>
      <w:bookmarkEnd w:id="0"/>
    </w:p>
    <w:sectPr w:rsidR="00001643" w:rsidSect="005F7AC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13691" w14:textId="77777777" w:rsidR="009B58B6" w:rsidRDefault="009B58B6" w:rsidP="00050AF5">
      <w:pPr>
        <w:spacing w:after="0" w:line="240" w:lineRule="auto"/>
      </w:pPr>
      <w:r>
        <w:separator/>
      </w:r>
    </w:p>
  </w:endnote>
  <w:endnote w:type="continuationSeparator" w:id="0">
    <w:p w14:paraId="33FC37AC" w14:textId="77777777" w:rsidR="009B58B6" w:rsidRDefault="009B58B6" w:rsidP="00050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5ED13F" w14:textId="77777777" w:rsidR="009B58B6" w:rsidRDefault="009B58B6" w:rsidP="00050AF5">
      <w:pPr>
        <w:spacing w:after="0" w:line="240" w:lineRule="auto"/>
      </w:pPr>
      <w:r>
        <w:separator/>
      </w:r>
    </w:p>
  </w:footnote>
  <w:footnote w:type="continuationSeparator" w:id="0">
    <w:p w14:paraId="17C560AA" w14:textId="77777777" w:rsidR="009B58B6" w:rsidRDefault="009B58B6" w:rsidP="00050A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LA0MzEzMDAwNDJW0lEKTi0uzszPAykwrAUAoh9Z9iwAAAA="/>
  </w:docVars>
  <w:rsids>
    <w:rsidRoot w:val="00BC2B39"/>
    <w:rsid w:val="00001643"/>
    <w:rsid w:val="00050AF5"/>
    <w:rsid w:val="000B6FDB"/>
    <w:rsid w:val="000D6363"/>
    <w:rsid w:val="000F0AC6"/>
    <w:rsid w:val="0017538B"/>
    <w:rsid w:val="00196B57"/>
    <w:rsid w:val="001A06F3"/>
    <w:rsid w:val="001E00B9"/>
    <w:rsid w:val="00241FE9"/>
    <w:rsid w:val="002A22F2"/>
    <w:rsid w:val="002E5B86"/>
    <w:rsid w:val="002F43A7"/>
    <w:rsid w:val="00345006"/>
    <w:rsid w:val="0034705A"/>
    <w:rsid w:val="003707A8"/>
    <w:rsid w:val="00396546"/>
    <w:rsid w:val="003B664D"/>
    <w:rsid w:val="003B6E4B"/>
    <w:rsid w:val="003E35AE"/>
    <w:rsid w:val="00406812"/>
    <w:rsid w:val="0051586F"/>
    <w:rsid w:val="00520870"/>
    <w:rsid w:val="005331DF"/>
    <w:rsid w:val="0055456D"/>
    <w:rsid w:val="005557C7"/>
    <w:rsid w:val="0059208C"/>
    <w:rsid w:val="005F7AC3"/>
    <w:rsid w:val="00603AFB"/>
    <w:rsid w:val="00605331"/>
    <w:rsid w:val="00700C30"/>
    <w:rsid w:val="00763E9E"/>
    <w:rsid w:val="007823C6"/>
    <w:rsid w:val="007C140F"/>
    <w:rsid w:val="007E11D8"/>
    <w:rsid w:val="0085332C"/>
    <w:rsid w:val="00865E9A"/>
    <w:rsid w:val="00884A65"/>
    <w:rsid w:val="00892717"/>
    <w:rsid w:val="00894D76"/>
    <w:rsid w:val="0094043A"/>
    <w:rsid w:val="009B58B6"/>
    <w:rsid w:val="00AA5EB4"/>
    <w:rsid w:val="00AE7D04"/>
    <w:rsid w:val="00AF14C9"/>
    <w:rsid w:val="00AF24B7"/>
    <w:rsid w:val="00B67EA0"/>
    <w:rsid w:val="00B75D3B"/>
    <w:rsid w:val="00B846BF"/>
    <w:rsid w:val="00BC2B39"/>
    <w:rsid w:val="00BD704F"/>
    <w:rsid w:val="00BE7C17"/>
    <w:rsid w:val="00C02F32"/>
    <w:rsid w:val="00C030EF"/>
    <w:rsid w:val="00C0538C"/>
    <w:rsid w:val="00C43169"/>
    <w:rsid w:val="00CA326C"/>
    <w:rsid w:val="00D14388"/>
    <w:rsid w:val="00D35632"/>
    <w:rsid w:val="00D876F1"/>
    <w:rsid w:val="00DC4B09"/>
    <w:rsid w:val="00E51480"/>
    <w:rsid w:val="00E75CCB"/>
    <w:rsid w:val="00F35404"/>
    <w:rsid w:val="00F438BA"/>
    <w:rsid w:val="00F539D0"/>
    <w:rsid w:val="00FB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C7F0694"/>
  <w15:chartTrackingRefBased/>
  <w15:docId w15:val="{73D85ED8-C6E6-4A23-9D21-70F411243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2B3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0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AF5"/>
  </w:style>
  <w:style w:type="paragraph" w:styleId="Footer">
    <w:name w:val="footer"/>
    <w:basedOn w:val="Normal"/>
    <w:link w:val="FooterChar"/>
    <w:uiPriority w:val="99"/>
    <w:unhideWhenUsed/>
    <w:rsid w:val="00050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AF5"/>
  </w:style>
  <w:style w:type="character" w:styleId="UnresolvedMention">
    <w:name w:val="Unresolved Mention"/>
    <w:basedOn w:val="DefaultParagraphFont"/>
    <w:uiPriority w:val="99"/>
    <w:semiHidden/>
    <w:unhideWhenUsed/>
    <w:rsid w:val="00CA32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jarvisj@greenvilleisd.com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texasdi.org/state-tournamen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jarvisj@greenvilleisd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registeryourteam.org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A974C1274824886B7C1D7F18C2EF9" ma:contentTypeVersion="11" ma:contentTypeDescription="Create a new document." ma:contentTypeScope="" ma:versionID="5840121d3f065b2bc2df9134cd742c75">
  <xsd:schema xmlns:xsd="http://www.w3.org/2001/XMLSchema" xmlns:xs="http://www.w3.org/2001/XMLSchema" xmlns:p="http://schemas.microsoft.com/office/2006/metadata/properties" xmlns:ns3="4e3ec0a7-1839-4756-abdc-b433067a7f97" targetNamespace="http://schemas.microsoft.com/office/2006/metadata/properties" ma:root="true" ma:fieldsID="3c7a37a6db820360be8d8ce83a83cfd8" ns3:_="">
    <xsd:import namespace="4e3ec0a7-1839-4756-abdc-b433067a7f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ec0a7-1839-4756-abdc-b433067a7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DE7805-8495-42BF-9BCC-4F3511CB2DED}">
  <ds:schemaRefs>
    <ds:schemaRef ds:uri="http://purl.org/dc/terms/"/>
    <ds:schemaRef ds:uri="4e3ec0a7-1839-4756-abdc-b433067a7f97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74167E6-8413-4136-967B-2D7E909705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EFBC6C-F3B9-4C14-ADDE-DD3D703DA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3ec0a7-1839-4756-abdc-b433067a7f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vis, Jennifer</dc:creator>
  <cp:keywords/>
  <dc:description/>
  <cp:lastModifiedBy>Jarvis, Jennifer</cp:lastModifiedBy>
  <cp:revision>11</cp:revision>
  <dcterms:created xsi:type="dcterms:W3CDTF">2023-01-10T17:42:00Z</dcterms:created>
  <dcterms:modified xsi:type="dcterms:W3CDTF">2024-01-09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A974C1274824886B7C1D7F18C2EF9</vt:lpwstr>
  </property>
</Properties>
</file>